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2022-01-10</w:t>
      </w:r>
      <w:r>
        <w:t xml:space="preserve"> </w:t>
      </w:r>
      <w:r>
        <w:t xml:space="preserve">(241066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ติดตามทันข่าว 16.00 น. กับดิฉันจีรชาตา เอี่ยมรัศมีนะคะ คดียิงขายอุ้มกลางตลาดเกษตรในเมืองภูเก็ตนะคะ ตอนนี้ตำรวจยังไม่ได้นำตัวผู้ก่อเหตุไปทำแผนประกอบคำรับสารภาพขณะเดียวกันผู้บัญชาการตำรวจภูธรภาค 8 ก็ยืนยันบอกว่าผู้ก่อเหตุนั้นถูกตำรวจกดปุ่มตัวไม่ได้เป็นการมอบตัวอย่างที่มีข่าวก่อนหน้านี้ค่ะ พลตำรวจโทอำพลบัวรับพรผู้บัญชาการตำรวจภูธรภาค 8ร่วมสอบปากคำเพิ่มเติมนายมณีนพหมีทองพ่อค้าขายกุ้งตลาดเกษตรอำเภอเมืองภูเก็ตผู้ต้องหาที่ใช้อาวุธปืนยิงพ่อค้าแม่ค้าขายกุ้งเสียชีวิต 2 คนบาดเจ็บ 3 คน เหตุการณ์เกิดขึ้นบริเวณหน้าแผงขายกุ้งเมื่อวันที่ 7 มกราคมที่ผ่านมา จากนั้นผู้ก่อเหตุขับรถยนต์หลบหนีจากภูเก็ตไปอำเภอหาดใหญ่จังหวัดสงขลา และมีการควบตั๋วได้ที่สภ. หาดใหญ่ ก่อนถูกนำตัวมาสอบปากคำเพิ่มเติมที่สถานีตำรวจภูธรเมืองภูเก็ตข้อกล่าวหาหลายข้อค่ะ ทั้งฆ่าผู้อื่นและพยายามฆ่าผู้อื่นโดยเจตนาโดยไตร่ตรองไว้ก่อน มีอาวุธปืนและเครื่องกระสุนปืนไว้ในครอบครองโดยไม่ได้รับอนุญาต พาอาวุธปืนไปในเมืองหมู่บ้านทางสาธารณะโดยไม่ได้รับอนุญาต โดยไม่มีเหตุอันควรและยิงปืนในที่สาธารณะนายมณีนพ หรือว่าบังนีมีสีหน้าเรียบเฉยนะคะ ยอมรับกับชั้นพนักงานสอบสวนว่าบันดาลโทสะ จึงลงมือก่อเหตุและระหว่างตำรวจนำตัวนายมานพขึ้นไปห้องประชุมชั้น 2 ภรรยาของนายมานพที่ยืนอยู่บริเวณบันไดชั้น 1 ให้กำลังใจสามีบอกว่าไม่ต้องเครียดและปฏิเสธการให้สัมภาษณ์กับสื่อมวลชนบ้านของนายพรชัย ริมปณานุรักษ์ 1 ใน 3 ผู้บาดเจ็บ แล้วเป็นญาติของผู้เสียชีวิตก็มอบช่อดอกไม้ให้กำลังใจกับผู้บัญชาการตำรวจภูธรภาค 8 เพื่อขอบคุณตำรวจทุกนายที่ติดตามสืบสวนสอบสวนคดีนี้ต่อเนื่องจนผู้ก่อเหตุยอมในที่สุด พร้อมขอความเป็นธรรมและขอให้ตำรวจคัดค้านการประกันตัวเพราะเกรงความไม่ปลอดภัยทางพลตำรวจโท อำพล บอกว่าการจับกุมตัวผู้ต้องหาในครั้งนี้เป็นการเข้าคุมตัวของตำรวจไม่ได้เป็นการมอบตัวตามที่เป็นข่าวก่อนหน้า โดยให้ความเป็นธรรมกับครอบครัวผู้เสียชีวิตเบื้องต้นตำรวจคัดค้านการประกันตัวเนื่องจากเป็นคดีอุกฉกรรจ์จึงขอให้ญาติผู้เสียชีวิตสบายใจว่าตำรวจดำเนินการสอบสวนเพื่อคืนความยุติธรรมให้กับครอบครัวผู้เสียชีวิตอย่างถึงที่สุด เดี๋ยวจะให้เขียนค้ำประกันอย่างมีเหตุและมีผลเรื่องที่เขามีปัญหาว่ารวมทั้งทั้งที่ผู้เสียหายหวาดกลัวคนเก็บที่อยู่ถ้าเกิดมาอาจจะเข้าไปยุ่งเหยิงอาจจะไปทำให้เบื้องต้นการสอบปากคำผู้ต้องหาให้การว่าลงมือก่อเหตุเพราะมีความอัดอั้นเรื่องแย่งลูกค้ากระทบกระทั่งกันมาเป็นเวลานานแล้วค่ะ ส่วนอาวุธปืนที่ใช้ก่อเหตุ ไม่มีทะเบียนรับต่อมาจากลูกน้องที่เสียชีวิตแล้วก็ทิ้งลงในทะเลขณะกำลังลงส่วนการสอบสวนขยายผลพยาผู้ต้องหาว่ามีส่วนร่วมในการก่อเหตุหรือไม่นั้น เป็นอีกเรื่องที่ต้องสืบสวนสอบสวนเพิ่มเติมกันอีกค่ะ ด้านงานของตำรวจภูธรจังหวัดสงขลา มีการออกหมายจับเพื่อนบ้านที่ก่อเหตุยิงอดีตสารวัตรทหารเสียชีวิต สาเหตุ ก็คือไม่พอใจที่ไก่ชนส่งเสียงดังแล้วก็มีการสงสัยว่าเป็นผู้วางยาสุนัขที่กัดไก่ตาย ล่าสุดผู้ก่อเหตุติดต่อขอเข้ามอบตัวแล้วนะคะ ส่วนหญิงที่เป็นเจ้าของบ้านเปิดเผยนาทีชีวิตบอกว่าถ้าตัวเองออกมาก็น่าจะถูกยิงไปด้วยอีกคน เพราะคนที่ยิงนั้นเชื่อว่าร่วมกันวางยาฆ่าสุนัขค่ะ เหตุการณ์ที่เพื่อนบ้านบุกยิงจ่าสิบเอก เรวัต เรืองช่วย อดีตสารวัตรทหารอำเภอทุ่งสง จังหวัดนครศรีธรรมราช ปืน 9 MM จากข้างหลังรวมนัดกระสุนถูกบริเวณหัวไหล่คอและศีรษะเสียชีวิตคามานั่งบริเวณคอกเลี้ยงไก่ชนที่บ้านบ่อระกำ ตำบลพะวง อำเภอเมืองสงขลาก่อเหตุก็คือนายประมุขจิตจันทร์มีการขับขี่รถจักรยานยนต์หลบหนีไปหลังก่อเหตุ ส่วนสาเหตุมาจากที่นายประมุขเกิดความไม่พอใจ ที่ไก่ของจ่าสิบเอก เรวัตร้องเสียงดังแล้วก็คิดว่าจะสิบเอก เรวัต น่าจะเป็นคนที่วางยาเบื่อสุนัขของตัวเองที่ไปไก่ของจ่าสิบเอกเรวัตตายเพิ่งมาช่วงเช้าวันนี้ค่ะ ผู้สื่อข่าวลงพื้นที่ตรวจสอบจุดเกิดเหตุอีกครั้ง เป็นคอกเลี้ยงไก่ชนที่จ่าสิบเอกเรวัตมาเช่าที่ของชาวบ้านเลี้ยงไก่ชนอยู่ที่สวนยางพารา หลังบ้านของนายประมุขที่เป็นผู้ต้องหาก็ไปพบกับนางสินีนาฎศรีชัยที่เป็นเจ้าของบ้านและเป็นเจ้าของที่ดินพี่จ่าสิบเอกเรวัตมาเช่าเลี้ยงไก่ แล้วก็เล่าเหตุการณ์ให้ฟังนะคะ ว่าตอนที่เกิดเหตุนี่ นายประมุขเดินเข้ามาจอดยิงจ่าสิบเอกเรวัตที่กำลังนั่งดื่มกินอยู่ที่โต๊ะม้าหินอ่อนหลังบ้านตัวเองแล้วก็วิ่งมาทางหน้าบ้าน ก่อนจะใช้ปืนจ่อส่งมาเพื่อข่มขู่ให้ตกใจมีรายงานว่าพนักงานสอบสวนสถานีตำรวจภูธรเมืองสงขลาออกหมายจับนายประมุขหรือว่าดำที่เป็นผู้ก่อเหตุแล้ว ส่วนนายประมุขติดต่อเข้ามอบตัวหลังหนีไปกบดานที่บ้านญาติ ก่อนขอให้ญาติติดต่อประสานงานเพื่อขอเข้ามอบตัวค่ะ มีอุบัติเหตุที่อาจจะเป็นเรื่องเตือนใจคนที่ขับขี่ไปดู GPS ไปนะคะ เป็นอุบัติเหตุที่ผู้ชายอายุ 21 ปี ขับรถเก๋งตกลงไปในคลองข้างทางอำเภอพานทอง จังหวัดชลบุรีค่ะ สาเหตุก็เพราะว่าเจ้าตัวนี้ไม่ชำนาญเส้นทางก็เลยจดจ่อขับตาม GPS ไม่ได้สังเกตข้างทางจนเกิดอุบัติเหตุค่ะ เจ้าหน้าที่หน่วยกู้ภัยมูลนิธิธรรมรัศมีมณีรัตน์และหน่วยกู้ภัยจตุรธรรมประทีปพันธุ์ทองใช้รถเครนแล้วก็ใช้นักประดาน้ำค่ะ ช่วยกันนำรถเก๋งหมายเลขทะเบียนกรุงเทพฯ ขึ้นมาจากบ่อน้ำข้างทางบ่อน้ำลึกกว่า 15 เมตรนะคะ ตั้งอยู่ที่พื้นที่หมู่ 8 ตำบลมาบโป่ง อำเภอพานทอง จังหวัดชลบุรี อุบัติเหตุรถตกลงไปในน้ำเหตุการณ์นี้พอดีที่คนหนีออกมาได้ทัน เบื้องต้น รถด้านด้านหน้าเสียหายกันชนหลุดกระจกด้านฝั่งประตูคนขับช่องทางหนีออกจากนายรังสิมัน รื่นรมย์ ที่เป็นเจ้าหน้าที่กู้ภัยก็บอกนะว่าถามจากคนขับทราบว่าเดินทางมาจากกรุงเทพฯ จะมาหาญาติแต่ว่าไม่ชำนาญเส้นทางก็เลยเปิด GPS นำทาง พอถึงที่เกิดเหตุเป็นทางโค้งพุ่งตกน้ำก่อน ก็เตือนคนที่ขับรถนะคะ ที่มักจะเปิด GPS นำทาง ให้ดูแต่พอสมควรแล้วก็ให้บอกเส้นทางให้มากด้วยเพื่อป้องกันอุบัติเหตุที่อาจจะเกิดขึ้นได้ค่ะ ไปเป็นประเด็นที่ทำให้หลายฝ่ายต้องมาติดตามสอบหาตัวคนที่เป็นเจ้าของเรือนะคะ ทางผู้ช่วยผู้บัญชาการตำรวจแห่งชาติยืนยันบอกว่าเรือที่ลอยลำซิ่งอยู่กลางอ่าวไทย เจ้าของไม่ได้ทิ้งค่ะ แต่เป็นเรือที่มีการตั้งประเด็นสืบสวนกันหลายประเด็นทีเดียวนะคะ มีทั้งเรื่องของการค้ามนุษย์ เรื่องของการขัดแย้งผลประโยชน์ และเตรียมให้ชุดประดาน้ำลงไปเก็บเลขประจำเดือนในวันที่ 12 มกราคม ค่ะ พลตำรวจโทสุรเชษฐ์ หักพาล ผู้ช่วยผู้บัญชาการตำรวจแห่งชาติ เปิดเผยว่ามีการตั้งคณะทำงานขึ้นมา 4 ชุด คือตรวจสอบทางน้ำ ชุดประดาน้ำลงไปสำรวจเรือที่จมอยู่ชุดที่ 2 ไปตรวจสอบท่าเรืออู่ต่อเรือต่าง ๆ ชุดที่ 3 ให้ไปตรวจสอบทางอากาศภายในน่านน้ำและชุดเคลื่อนที่เร็วที่จะมีกำลังของหลายหน่วยงานร่วมกันตรวจสอบในหลายประเด็น และในวันที่ 12 มกราคมนี้ ก็จะลงพื้นที่ไปตรวจสอบกับชุดประดาน้ำเพื่อหาหมายเลขประจำเรือหรือว่าหมายเลข IMO อุปกรณ์ชิ้นนี้จะคล้ายกับกล่องดำในเครื่องบินค่ะ เอาไปตรวจสอบได้ว่านี่เป็นเรือของสัญชาติใด รวมทั้งเส้นทางการเดินเรือก็ดูได้ทั้งหมดด้วยตอนนี้เรืออับปางในเขตอำเภอขนอม จังหวัดนครศรีธรรมราชค่ะ ไม่ว่าเรื่องดังกล่าวนี้เป็นของใครเป็นของชาติไหนแล้วก็เข้ามาประเทศไทยเรานี่ ที่ไปทิ้งกันอย่าลืมนะครับ เลื่อนเป็นเหล็กเป็นเศษเหล็กเป็นหลาย ๆ ล้านนะครับ การที่ไปที่แห่งนั้นได้นี่นะครับ แสดงว่าต้องมีเหตุ เรือลำนี้ตำรวจเชื่อว่าเจ้าของไม่ได้จงใจทิ้งเรือด้วยสาเหตุที่ว่าเรือเก่าจนใช้งานไม่ได้นะคะ อย่างที่สั่งไปเมื่อสักครู่ว่าเหลือมูลค่าสูงมากก็เลยไปตั้งประเด็นในเรื่องของการสืบสวนสอบสวนว่าเกี่ยวข้องกับการค้ามนุษย์หรืออาจจะขัดแย้งกับผลประโยชน์ทางธุรกิจและคาดว่าจะถูกทิ้งในน่านน้ำนอกประเทศก่อนที่เรือจะลอยเข้ามาในไทยอีกทั้งยังมีร่องรอยทำให้จมต้องการปกบางอย่าง เรือลำนี้พบว่าเคยประกอบธุรกิจประมงและถูก IUU หรือว่าหน่วยงานระหว่างประเทศที่ขึ้นทะเบียนเรือที่ทำการประมงหมายขาดการรายงานราชการขึ้นทะเบียนว่าทำผิดข้อกำหนด แต่ยังไม่ได้รับรายงานว่าเป็นการกระทำความผิดในด้านใด ยังต้องรอข้อมูลเรือมาตรวจสอบเพิ่มเติม นอกจากนั้นเรือที่มีน้ำหนักตั้งแต่ 30 ตันกรอสขึ้นไปจะต้องมีการติดตั้งเครื่องตรวจจับ BMS เพื่อติดตามเรือที่ออกทำประมงแล้วก็ต้องเปิดแสดงจุดของเราไว้ตลอดวันนี้พบว่ามีเหลือเฉพาะในประเทศไทย 620 ลำค่ะ มีการติดการติดตาม และกำลังตรวจสอบว่ามีการแจ้งซ่อมแจ้งหยุดเรือหรือว่าออกทำประมงหรือไม่ ถ้าเขาพบว่าไปทำประมงแต่ว่าไม่เปิดจุดแสดงเรือก็ถือว่าผิดกฎหมายค่ะ ทางด้านของกองทัพเรือเองก็ยืนยันนะคะ ว่าไม่ได้นิ่งนอนใจกับการไปตรวจสอบเรือสินค้าที่ไม่สามารถระบุแหล่งที่มาได้ทั้งพบว่าลอยลำอยู่ในพื้นที่รับผิดชอบของกองทัพเรือภาคที่ 2 แล้วแต่วันนี้อาจจะเรือที่ทำผิดกฎหมายยืนยันนะว่าปริมาณน้ำมันตกค้างยังไม่น่ากังวลว่าพบคราบน้ำมันไม่ได้หนาแน่น แล้วก็ยังไม่ได้ส่งผลกระทบต่อสภาพแวดล้อมค่ะ โฆษกศูนย์อำนวยการรักษาผลประโยชน์ของชาติทางทะเลหรือว่า ศรชนก็ได้ชี้แจงกรณีสินค้าไม่มีลูกเรือไม่มีข้อมูลระบุ ลอยมาตามน้ำบริเวณพื้นที่รับผิดชอบของทัพเรือภาคที่ 2 จังหวัดนครศรีธรรมราช ว่ากองทัพเรือไม่ได้นิ่งนอนใจเรื่องนี้ค่ะ มีการบูรณาการหน่วยงานที่เกี่ยวข้องมาตรวจสอบที่มาของเรือตามข้อมูลต่าง ๆ ทันที มีความพยายามลากเรือเข้ามาบอกว่าเรือจมลงไปก่อน พร้อมกันนี้ได้เร่งจัดการกับคราบน้ำมันที่ลอยเหนือผิวน้ำ เบื้องต้นพบว่าคราบน้ำมันเจือจางและจะสลายได้เองจากคลื่นลมธรรมชาติ ถ้ามีแนวโน้มจะส่งผลกระทบก็จะเร่งขจัดคราบน้ำมันต่อไปและมีการติดตามการเคลื่อนตัวของเรือจงอยู่อย่างใกล้ชิดค่ะ มีการประสานงานกับกรมเจ้าท่าให้พิจารณาออกคำสั่งตาม พ.ร.บ. เดินเรือในน่านน้ำไทยเพื่อจัดตั้งคณะทำงานสืบสวนสอบสวนที่มาของเรือและอาจจะพิจารณากู้เรือ ซึ่งกองทัพเรือมีความกังวลว่าจะเป็นเรือผิดหมายและไม่ได้มีเจตนาปิดบังซ่อนเร้นใด ๆ ค่ะ เป็นเรื่อผิดกฎหมายนะครับ หรือว่าจะเป็นเรือใดก็ตามครับ เป็นความห่วงใยของศรชนครับ เราจึงพยายามลากเข้ามาใน ถามว่าจะลากเข้ามายังไม่ทันได้ครับ กองทัพเรือพยายามตรวจสอบประวัติของเรือสินค้าลำนี้ค่ะ แต่ไม่พบชื่อเรือในฐานข้อมูลพบแค่ชื่อที่คล้ายกัน และมีความเป็นไปได้ว่าอาจจะเป็นเรือสัญชาติจีนลักษณะเป็นเรือขนส่งสินค้าความยาว 56 เมตร ตรวจพบรายงานความเคลื่อนไหวในระบบครั้งล่าสุดเมื่อปี 2563 ค่ะ คุณผู้ชมคะ การติดเชื้อ COVID-19 ทั่วประเทศยังพุ่งสูงอยู่นะคะ แนวทางในการดูแลผู้ป่วยรอบนี้คือการรักษาที่บ้านหรือว่าอาจจะเป็นที่ศูนย์แยกกักในชุมชนร่วมกับการค้นหาผู้ป่วยเชิงรุกเพื่อที่จะการตลาดที่สนามกีฬาเทศบาลนครเชียงใหม่เป็น 1 ใน 3 จุดนะคะ ที่มีการตรวจลองค้นหาพูดเชิงรุกในตัวเมืองเชียงใหม่โดยเฉพาะกลุ่มที่มีประวัติสัมผัสใกล้ชิดกับผู้ป่วย รวมถึงคนที่ไปใช้บริการในสถานที่ร้านอาหารหลายแห่งในช่วงเทศกาลปีใหม่ ถ้าพบที่ติดเชื้อไม่แสดงอาการหรือว่ามีอาการป่วยเล็กน้อย ก็จะส่งตัวไปรักษาที่ศูนย์แยกกับชุมชนหรือ CI ในแต่ละอำเภอ รวมถึงการรักษาที่บ้านหรือ Home isolation เป็นหลัก เชียงใหม่มีผู้รักษาในระบบแล้วเกือบ 10 คนค่ะ ส่วนผู้ป่วยที่มีอาการระดับสีเหลือง สีแดง ก็จะส่งตัวไปรักษาที่โรงพยาบาลและยังไม่มีการจัดตั้งโรงพยาบาลสนาม ณ ขณะนี้ค่ะ เช่นเดียวกับที่ลำปางมีการจัดตั้งศูนย์ home Isolation สำหรับประชาชนที่ตรวจ ATM แล้วผลเป็นบวกก็ให้ติดต่อประสานงานกับเจ้าหน้าที่เพื่อประเมินดูแลและติดตามอาการจนครบ 7-10 วันค่ะ ไปดูที่นครพนมหน้าฝ่ายปกครองอำเภอนาแกสั่งปิดหมู่บ้านในตำบลพิมาน 3 ในตำบลพิมาน 3 หมู่บ้านด้วยกัน โดยปิดตั้งแต่ 8-12 มกราคมหลังไปพบคลัสเตอร์การระบาดจากงานแสดงหมอลำในเขตอำเภอดงหลวงจังหวัดมุกดาหารแฟนคลับในพื้นที่ตำบลพิมานที่เป็นเขตรอยต่อติดต่อกันไปชมหมอลำที่นั่นนะคะ แล้วก็กลับมามีผู้ป่วยมาด้วย แล้วสัมผัสเสี่ยงสูงอีกประมาณ 200 คน เสียงต่ำคนล่าสุดเพิ่มอีก 26 คนร่วมยอดสะสมคัตเตอร์นี้ 106 คนค่ะ ทางด้านของผู้ว่าราชการนครราชสีมาสังกัด 32 อำเภอและหน่วยงานที่เกี่ยวข้อง ขอความร่วมมือประชาชนให้เข้มงวดมาตรการป้องกันการระบาดและขอให้คนที่เดินทางกลับมาจากต่างจังหวัดหลังปีใหม่ สังเกตอาการอย่างน้อย 14 วัน ส่วนประชาชนขอความร่วมมือออกจากบ้านเมื่อจำเป็นเท่านั้น โคราชพบผู้ติดเชื้อรายใหม่รายงานวันนี้ 110 คนค่ะ เป็นสายพันธุ์โอมิครอนสะสมคนเฝ้าระวังอยู่ 4 คลัสเตอร์ก็คือคลัสเตอร์ร้าน twopee คลัสเตอร์งานปีใหม่หมู่ 8 ตำบลรังกาใหญ่อำเภอพิมายแล้วก็คลัสเตอร์เลี้ยงไก่ชนบ้านหนองรังกาตำบลโคกกรวดตรวจอำเภอเมืองค่ะ การระบาดของสายพันธุ์ covid-19 สายพันธุ์โอไอครอ ก็ทำให้ประชาชนตื่นตัวเข้ารับโดยเฉพาะในเกมบูสเตอร์ที่นนทบุรีโรงพยาบาลบางบัวทอง 1 เปิดให้ฉีดวัคซีนเป็นวันแรกของการระบาดวันนี้สีทั้งหมด 10 คนนะคะ มีให้เลือก 2 ยี่ห้อ astra zeneca ส่วนใหญ่เป็นการรับเข็มบูสเข็มที่ 3 ประชาชนที่มาฉีดก็ยอมรับนะว่ากังวลกับ covid-19 สายพันธุ์โอมิครอนที่กำลังระบาดอยู่ในขณะนี้ค่ะ การตรวจหาของ COVID-19 ในเชิงรุกทุกวันก็ทำให้จังหวัดชลบุรียังคงเป็นจังหวัดที่มีผู้สะสมรายวันเป็นอันดับ 1 นะคะ ดังนั้น ผู้ป่วยเข้าไปเจ้าก็รถโรงพยาบาลบางละมุงแล้วที่การตรวจ covid19 เชิงรุกพบว่ามีนักท่องเที่ยวชาวต่างชาติวิธีการรักษากับคุณจิราพร คำประพันธ์ รายงานสดมาจากอำเภอเมืองพัทยาเมืองพัทยาจังหวัดชลบุรีค่ะ จิราภรณ์คะ ด้วยบริบทของเมืองพัทยานะคะ เป็นเมืองท่องเที่ยวดังนั้น นักท่องเที่ยวชาวต่างชาติส่วนใหญ่มาตรวจหาเชื้อ covid-19 ด้วยค่ะ แต่ว่าเมื่อผลตรวจออกมาติดเชื้อนะคะ แต่ก็พบว่าไม่สามารถจะเร่งตามตัวได้เนื่องจากว่าบางส่วนนั้นหลบหนี จนว่าเป็นปัญหาใหญ่ของเมืองพัทยาในเวลานี้ที่เจ้าหน้าที่สาธารณสุขเร่งตามตัวผู้ติดเชื้อที่เป็นนักท่องเที่ยวชาวต่างชาติเข้าสู่กระบวนการรักษาให้เร็วที่สุดค่ะ สถานการณ์การระบาดเชื้อ covid-19 ในเมืองพัทยาในขณะนี้ทำให้เมืองพัทยานะคะ เข้าสู่วันที่ 5 แล้วค่ะ ในการเร่งตรวจหาเชื้อเชิงรุกในเมืองพัทยาเนื่องจากพบว่ามียอดผู้ติดเชื้อในพื้นที่ยังไม่ลดลง แต่เนื่องจากมีการตรวจหาเชื้อหาสำคัญของผู้ชมคือนักท่องเที่ยวชาวต่างชาติที่เข้ามาตรวจหาเชื้อโดยชุดตรวจ ATK กลับไม่ยอมเข้าสู่กระบวนการรักษาแม้ว่าจะมีเอกสารหลักฐานพาสปอร์ตแล้วก็เบอร์โทรศัพท์นะคะ แต่ก็ทำให้เจ้าหน้าที่ต้องเร่งตามตัว เนื่องจากว่าส่วนใหญ่นั้นหลบหนีค่ะ ก่อนแต่เวลาเขาสิเสียแล้วนี่ ก็จะตามตัวลำบากพยายามทำความเข้าใจให้เขานี่แล้วนี่เข้าสู่กระบวนการรักษาหรือว่าอย่างน้อยสุดนี่ก็ต้องไม่ให้เขาแพร่เชื้อต่อไป ชาวต่างชาติกลุ่มนี่ จะไม่ค่อยให้ความร่วมมือให้ความร่วมมือเท่าที่ควรมีหลายลายนะครับ ที่เราเราก็ต้องตามต้องการให้ให้มาสู่กระบวนการรักษานะครับ โดยเฉพาะที่แหล่งท่องเที่ยวประเภทบาร์เบียร์ ประเภทบาร์เบียร์ไม่ให้ความร่วมมือก็ไม่ค่อยก็ให้ตรวจด้วยเท่าไหร่นะครับ วิธีแก้ปัญหาสำคัญของเราอีกเรื่องหนึ่งนะครับ จากการตรวจหาเชื้อเชิงรุกในแต่ละวันก็ทำให้ผู้ป่วยในอำเภอบางละมุงนั้นเพิ่มสูงขึ้นส่งผลให้ตอนนี้ผู้ป่วยเอารถโรงพยาบาลบางละมุง แม้ว่าจะมีการจัดหา Hospitel เข้ามาแก้ไขปัญหาผู้ป่วยรถโรงพยาบาลแล้วก็ตามส่งผลให้วันนี้นะคะ โรงพยาบาลบางละมุงต้องใช้จุดฉีดวัคซีนไปที่วัดจิตตภาวันตอนนี้ก็มีประชาชนนะตื่นตัวอย่างมากเลยค่ะ สถานการณ์การระบาดที่เกิดขึ้นภายในพัทยานั้นเพิ่มขึ้นอย่างรวดเร็วซึ่งมีการจัดจุดฉีดวัคซีนจำนวนมากเลยวันนี้โรงพยาบาลฉีดวัคซีนจำนวน 2,600 คนต่อวันนะคะ เนื่องจากว่าเป็นวันแรกค่ะ คุณผู้ชมที่ย้ายมาอยู่ที่วัดจึงทำให้ระบบยังไม่เข้าที่เข้าทางค่ะ มันยิ่งกว่าเดลต้าไงแล้วมันฟังรู้สึกว่ามันติดง่ายผมก็อยู่ในภาวะเสี่ยงไม่ต้องตื่นตัวพรุ่งนี้จะไปฉีดป้องกันตัวเองไว้ก่อน ไม่ว่าอะไรตอนนี้ขอให้ได้มาก่อนเข้าไปแล้วมันยังโอเคได้อุ่นใจว่าโอเคเรามีภูมิที่จะไปต่อต้านมันป้องกันตัวเราเองให้ขายได้ถ้าไม่อย่างนั้น เราจะมารอว่าโอเคเราเราเป็นแล้วรถติดแล้วนี่ ต้องมากับตัวต้องมาเสียเวลาอะไรกับเรื่องแบบนี้ถ้าเราป้องกันตัวตรงนี้ไว้ก่อนมันน่าจะโอเคมากกว่าไง ขณะที่ยอดจำนวนผู้ติดเชื้อจังหวัดชลบุรีวันนี้อยู่ที่ 767 คน สูงสุดยังคงเป็นครองแชมป์อำเภอบางละมุง เขตเมืองพัทยานะคะ เป็นบุคลากรทางการแพทย์ 12 คนด้วยการปอดอักเสบคนใส่ท่อหายใจ 2 คน แล้วก็เสียชีวิต 2 คนค่ะ ในช่วงบ่ายวันนี้นะคะ ก็เป็นอีกวันค่ะ ที่มีการปรับในเรื่องของการให้ดื่มในร้านอาหารได้ เพียง 3 ท่มเท่านั้น ประเด็นนี้ก็ยังคงประเด็นปัญหาสำคัญภายในเมืองพัทยาค่ะ เนื่องจากว่าวันแรกเมื่อวานนี้มีการปรับวันแรกก็ยังคงมีของคบกับเขาว่าบางร้านยังคงสามารถฟื้นมาตรการค่ะ หากเป็นเช่นนั้นนะคะ ก็อาจจะมีการเตรียมเสมอที่จะไม่ให้ขายเครื่องดื่มแอลกอฮอล์ต่อไปได้ นี่ต้องเป็นโจทย์ใหญ่ของเมืองพัทยาในเวลานี้ที่ต้องเร่งทั้งคู่โรคติดต่อรวมไปถึงเร่งควบคุมไม่ให้ร้านต่าง ๆ หรือเปล่าตื่นมาตรการด้วยค่ะ คุณจิรัชญาตาคะขอบคุณคนชราพรค่ะ ขณะเดียวกันทางกระทรวงสาธารณสุขเองก็เตรียมแผนในการรับมือกับ COVID-19 สายพันธุ์โอมิครอนนะคะ จะมีการใช้สีมาตรการด้วยกันเน้นย้ำว่าคนที่ติดเชื้อถ้าไม่มีอาการรักษาตัวที่บ้านหรือในชุมชนนะคะ ขนาดเดียวกันเอก็ต้องเร่งจัดหาให้เพียงพอแล้วก็มีการยอมรับมาล่าสุดด้วยนะคะ ว่าตอนนี้สายพันธุ์โอมิครอนระบาดในไทยแล้วกว่าร้อยละ 70 ค่ะ แพทย์หญิงสุมณี วัชรสินธุ์ รองผู้ช่วยโฆษกศูนย์บริหารสถานการณ์โควิด-19 แถลงย้ำนะคะ ว่าการระบาดของเชื้อโรค covid-19 เข้าสู่รอบที่ 5ว่าละรอบเดือนมกราคม 2565 แล้วเฉพาะสายพันธุ์โอมิครอนที่ตอนนี้ยอดสะสมติดเชื้อ3,000 ขออภัยค่ะ 5,397 ชายติดเชื้อครอบคลุมในพื้นที่ 71 จังหวัดแล้วค่ะ และจากสถิติในช่วง 2-3 มกราคม ที่ผ่านมาพบเชื้อ cavid เพิ่มขึ้นตามอัตราสัดส่วนนอนละ 70.3 ส่วนเดลตาอยู่ที่ร้อยละ 20.7 ค่ะ ตามที่ประชุมสภานะคะ ก็จะพบว่าเป็นสัดส่วนโอมิครอนถึง 70.3 เปอร์เซ็นต์แล้วก็เป็น Delta 29เซ็นค่ะ ก็จะเห็นได้ว่าถ้าพิจารณาเป็นรายสัปดาห์นี่การแพร่กระจายของโอมิครอนขึ้นไปตามคาดการณ์ถ้าดูกราฟรูปบนขวานะคะ ก็จะเห็นว่าดาราล่าสุดนี่ก็มีค่อนถึง 91.3 เปอร์เซ็นต์น่ะเป็นการสุ่มตรวจที่เจอในผู้ที่เดินทางมาจากต่างประเทศในขณะที่โอมิครอนในประเทศซึ่งเป็นกราฟด้านล่างขวานี่สีม่วงนะคะ อันนี้เรียกว่าจะพบว่าอยู่ในประเทศที่เป็นโอเมก้าอยู่ที่ประมาณ 575 เปอร์เซ็นต์ ความต้องการชุดตรวจ ATK เพื่อตรวจหาเชื้อ covid-19 ที่มากขึ้นก็ทำให้อาจจะมีไม่เพียงพอ นายอนุทิน ชาญวีรกูล รองนายกรัฐมนตรีและรัฐมนตรีว่าการกระทรวงสาธารณสุขบอกนะคะ ว่าสั่งการให้องค์การเภสัชกรรมเร่งจัดหาชุดตรวจ ATK ให้เพียงพอตามความต้องการอาจจะใช้วิธีประมูลแล้วขายในราคาต้นทุนเพื่อช่วยเหลือประชาชนและให้สปสช. ที่ยังมีชุดตรวจ ATK มากกว่าล้านชุดกระจายไปยังกลุ่มเป้าหมายที่มากและให้เร็วที่สุดยืนยันว่าตอนนี้ไม่ได้พบปัญหาการขาดแคลนเตียงผู้ป่วยโควิดรักษาพูดเนื้อที่ไม่มีอาการแบบ Home isolation เป็นอันดับแรกและหากมีอาการประเมินอาการจะประสานนำส่งโรงพยาบาลสนามและโรงพยาบาลหลักทั้งนี้เพราะการติดเชื้อสายพันธุ์โอมิครอนลเดือนมกราคม 2560 5ให้กระทรวงสาธารณสุขแพทย์เกียรติภูมิวงศ์รจิตปลัดกระทรวงสาธารณสุขระบุว่าเตรียมแผนรับมือการระบาดของโอมิครอนไว้ 4 มาตรการนะคะ ก็คือมาตราการสาธารณสุขรอการระบาดฉีดวัคซีนคัดกรองตัวเองด้วย ATK มาตรการแพทย์ระบบดูแลที่บ้านและชุมชนเตรียมพร้อมยาและเวชภัณฑ์มาตรการสังคมคือประชาชนให้การป้องกันตัวเองขั้นสูงสุด และมาตรการสนับสนุนในด้านค่ารักษาและค่าตรวจต่าง ๆ ค่ะ หมูก็แพงไข่ไก่ก็ขึ้นแล้วนะคะ ตอนนี้หน้าฟาร์มขึ้นแผงละ 6 บาท ก็ทำให้พ่อค้าแม่ค้าตามสั่งที่ภาคเหนือเขาเดือดร้อนทั้งหมูแพงไข่ไก่ก็แพงเนื้อไก่เองก็แพง แล้วก็ต้องอาจจะปรับราคาขึ้นเพราะว่าแบกรับต้นทุนไม่ไหวแล้วค่ะ วันนี้สมาคมการค้าผู้ค้าไข่ไทยแจ้งราคาแนะนำไข่ไก่คละหน้าฟาร์มปรับขึ้น 20 สตางค์ต่อฟองนะคะ ดังนั้น ไข่ไก่ราคาขายหน้าฟาร์มอยู่ที่ฟองละ 3 ถ้าเป็นแผงก็จะขึ้นแผงละ 6 บาท ราคาไข่ไก่ที่เพิ่มขึ้นนี้ก็สร้างความกังวลใจแก่แม่ค้าร้านอาหารตามสั่งในนครสวรรค์ค่ะ เพราะว่าก่อนหน้านี้ราคาเนื้อหมูก็ปรับสูงขึ้นถึงกิโลกรัมละ 240 บาทถึง 250 บาท เนื้อไก่ก็เริ่มจากตามมาส่งผลให้พ่อค้าแม่ค้าต้องแบ่งต้นทุนวัตถุดิบ และอาจจะต้องเพิ่มราคาขายและเชื่อว่าจะกระทบกับยอดขายแน่นอนค่ะ ไม่ต่างจากแม่ค้าขายขนมหวานที่พิษณุโลกนะคะ ต้องใช้ไข่ไก่ทำขนมวันละประมาณ 3 แผง หรือว่า 100 ฟอง พอราคาไข่ไก่สูงขึ้นแบบนี้ก็จะส่งผลกระทบต่อยอดต้นทุน กำไรก็จะลดน้อยลง ผู้ค้าไข่ไก่ตลาดเทศบาล 1 หรือว่าตลาดใต้ ตำบลในเมือง อำเภอเมืองพิษณุโลกบอกว่าการปรับราคาไข่ไก่ช่วงนี้ถือว่าเป็นเรื่องปกติค่ะ เพราะว่าไข่ไก่มีขึ้นมีลงตลอดตามกลไกตลาด ที่ผ่านมาราคาไข่ไก่เคยสูงที่สุดมาแล้วในช่วงการระบาดของ COVID-19 รอบแรก ที่ร้านขายส่งไข่ไก่หน้าตลาดย่าโมอำเภอเมืองอำเภอตำบลในเมืองอำเภอเมืองนครราชสีมา เร่งจัดเตรียมไข่ไก่ส่งขายให้กับลูกค้าค่ะ ซึ่งราคาไข่ไก่ยังไม่ได้ปรับขึ้นมาว่าทางสมาคมผู้ผลิตและผู้ค้าผู้ส่งออกค่ะ จะแจ้งราคาไข่ไก่คละหน้าฟาร์มปรับเพิ่มอีกฟองละ 20 สตางค์ ราคาขายไข่ไก่เบอร์ 0 จะอยู่ที่แผงละ 114 บาท เบอร์ 1 แผงละ 102 บาท เบอร์ 2 แผงละ 99 บาทค่ะ นายเทวิน วันยิ่งเจ้าของร้านขายไก่ก็บอกว่ายังไม่ปรับราคาขายเพราะว่ายังขายล็อตเดิมที่ร้านได้รับมาก่อนที่สมาคมจะแจ้งปรับราคาด้วยคาดว่าใน 1-2 วันนี้ก็จะขึ้นราคาไข่ไก่เพิ่มอีกฟองละ 20 สตางค์ ส่วนสาเหตุที่ไข่ไก่ปรับราคาขึ้นส่วนหนึ่งก็น่าจะเกิดจากต้นทุนการเลี้ยงไก่ที่สูงขึ้นอย่างราคาอาหารไก่ค่าแรงค่าขนส่งทำให้ฟาร์มไม่สามารถแบ่งต้นทุนที่สูงขึ้นได้ค่ะ ตอนนี้ภาครัฐอาจจะมีแนวคิดในการสนับสนุนให้เกษตรกรรายย่อยเลี้ยงสุกรเพื่อแก้ไขปัญหาราคาหมูแพงนะคะ แต่เกษตรกรบางส่วนเขาบอกเขาไม่มั่นใจและกังวลถึงความเสี่ยงผลกระทบจากราคาหมูแพงก็ทำให้ตอนนี้ร้านขายอาหารตามสั่งที่เมนูเนื้อหมูเป็นส่วนใหญ่ก็ต้องปรับขึ้นราคาไปเมนูละ 5-15 บาทค่ะ ฟาร์มหมูที่หมู่บ้านเวียงเดิม ตำบลเวียงเหนือ อำเภอเวียงชัย จังหวัดเชียงราย ยังคงถูกปล่อยร้างนะคะ หลังจากได้รับผลกระทบจากการระบาดของโรคระบาดในหมูช่วงปี 2562 ถึง 2563 แล้วก็ต้องสัตว์พ่อพันธุ์แม่พันธุ์รวมทั้งหมูอีก 100 กว่าตัวก่อนจะได้เงินเยียวยามาประมาณแสนหนึ่งเจ้าของฟาร์มบอกว่ารายได้นี่เสียไปเป็นล้านนะคะ จากการระบาดที่เกิดขึ้นถึง 3 ครั้งก็เลยชะลอเลี้ยงไปก่อนไม่มีกำหนดแม้ว่าล่าสุดปัญหาเนื้อหมูแพงจะทำให้ภาครัฐมีแนวคิดสนับสนุนเกษตรกรรายย่อยกลับมาเลี้ยงสุกรผู้เลี้ยงเขายังไม่มีความมั่นใจค่ะ มันต้องประชาคมก่อนน่ะ เรื่องลำบากเรื่องประชาคมหมู่บ้านว่าเราต้องจากกันเทศบาลเสร็จแล้วก็ต้องไปขอเตรียมพื้นจักรยานผู้เลี้ยงหมูในภาคเหนือก็บอกว่าขอดูสถานการณ์ก่อนค่ะ เพราะว่าการเลี้ยงหนูนาไม่ใช่เรื่องง่ายเลย การตั้งฟาร์มก็ต้องประชาคมหมู่บ้านต้องขออนุญาตเลี้ยงขอหลายหน่วยงานยุ่งยากกับผู้เลี้ยงมากถ้าเกิดภาครัฐจะส่งเสริมการเลี้ยงจริง ก็ควรจะมีมาตรการช่วยเหลือผู้เลี้ยง ทั้งการสนับสนุนพ่อพันธุ์แม่พันธุ์หมู มีมาตรการควบคุมโรค มีการช่วยเหลือเกษตรกรที่เขาได้รับผลกระทบ เพื่อไม่ให้เกิดการสูญเสียอย่างที่ผ่านมาค่ะ ทีนี้มาดูผลกระทบที่เกิดขึ้นค่ะ แม่ค้าขายอาหารตามสั่งที่บุรีรัมย์เขาขึ้นป้ายขอปรับขึ้นราคาอาหารตามสั่งที่มีเมนูเนื้อหมูเป็นส่วนประกอบจากเดิมเพิ่มขึ้นมา 5 บาทถึง 15 บาทเลยนะคะ ก็ยอมรับว่าแบกรับต้นทุนไม่ไหวจริง ๆ ตอนนี้ขายกันกิโลกรัมละ 220 บาท ดังนั้นเมนูข้าวหมูกรอบเดิมขายจานละ 50 ก็เป็น 65 บาท เมนูหมูสับหมูชิ้นเดิมจะขายอยู่ที่ 40 ก็เพิ่มเป็น 45 บาทถ้าเป็นพิเศษก็ 55 บาท เมนูอื่นยังขายกันตามปกตินะคะ จานหนึ่ง 40-45 บาท ถ้าเกิดว่าราคาเนื้อหมูพุ่งสูงไปกิโลกรัมละ 250 บาท ก็อาจจะต้องงดรายการที่มีเนื้อหมูเป็นส่วนประกอบ แล้วเปลี่ยนไปใช้วัตถุดิบอื่นมาปรุงอาหารแทน ตอนนี้ต้องการให้ภาครัฐแก้ปัญหาหมูแพง ราคาขายคิดว่าไม่ควรจะเกินกิโลกรัมละ 150 บาทค่ะ ก็จะช่วยบรรเทาผลกระทบได้ ไปดูที่ปราจีนบุรีค่ะ พ่อค้าแม่ค้าขายอาหารตลาดขุนวิชัยอำเภอกบินทร์บุรี ปรับราคาเมนูอาหารที่มีเนื้อหมูขึ้นอย่างละ 5 บาทนะคะ แล้วก็ลดปริมาณขายลงด้วยบอกว่าลูกค้ากว่าครึ่งไปบริโภคเนื้อสัตว์ชนิดอื่นแทนผู้จัดการฝ่ายผลิตฟาร์มสุกรใหญ่แห่งหนึ่งบอกว่าต้นทุนการเลี้ยงที่สูงก็ทำเกษตรกรจำนวนมากก็ต้องเลิกเลี้ยง ส่งผลให้สุกรหายไปจากระบบ ซึ่งเป็นสาเหตุที่ทำให้เนื้อหมูราคาแพงขึ้นแล้วก็ขาดตลาดอยู่ตอนนี้ค่ะ ติดตามสถานการณ์ในต่างประเทศนะคะ ผู้นำอิสราเอลระบุว่าการระบาดระลอกล่าสุดของ COVID-19 อาจจะทำให้จำนวนผู้ติดเชื้อรายใหม่เพิ่มขึ้น 2-4 ล้านคนนะคะ ส่วนที่ออสเตรเลียก็มีผู้ติดเชื้อสะสมเกิน 1 ล้านคนแล้ว สาเหตุมาจากการระบาดของ covid+19 สายพันธุ์โนั้นเองค่ะ บริษัทนายกรัฐมนตรีออสเตรเลียระบุว่าการระบาดของ covid-19 สายพันธุ์โอมิครอนเป็นตัวเร่งที่ทำให้ตัวเลขผู้ติดเชื้อเพิ่มสูงขึ้นซึ่งออสเตรเลียจะต้องก้าวผ่านไปให้ได้แถลงการณ์ที่มีขึ้นหลังจากที่ตัวเลขผู้ติดเชื้อสะสมของออสเตรเลียสูงกว่า 1 ล้านคนครึ่งหนึ่งเกิดขึ้นเมื่อสัปดาห์ที่ผ่านมาค่ะ ตัวเลขผู้เสียชีวิตตอนนี้อยู่ที่ 2300 บาทสำหรับตัวเลขอะไรใหม่ของวันนี้มากกว่า 60-70 คนงานด้านสาธารณสุขเตือนว่าตัวเลขนี้อาจจะเป็นการประเมินต่ำเกินไปเพราะว่าไม่ได้นับรวมผลการตรวจแบบแอนติเจน Test Kid ที่ประชาชนตรวจที่บ้านหรือว่า ATK นี่แหละค่ะ สวนที่อิสราเอลค่ะ ตาลีบันเน็ตนายกรัฐมนตรีโพสต์ข้อความในทวิตเตอร์ระบุว่าข้อมูลที่นำเสนอในการประชุมครม. แสดงให้เห็นว่าอิสราเอลอาจจะมีผู้ติดเหลือแต่การระบาดนรกล่าสุดระหว่าง 2 ล้านถึง 4 ล้านคน จากประชากรทั้งประเทศอยู่ที่ 9 ล้าน 4 แสนกว่าสัปดาห์ที่ผ่านมาอิสราเอลมีผู้ติดเชื้อรายใหม่สูงกว่าสัปดาห์ก่อนหน้าถึง 4 เท่าค่ะ ปัญหาที่เกิดขึ้นตอนนี้ก็คือประชาชนต้องการตรวจหา COVID-19 เป็นจำนวนมากทำให้อุปกรณ์และสถานที่ทดสอบไม่เพียงพอกับความต้องการ ทางการต้องการปรับแนวทางการตรวจหาเชื้อใหม่ซึ่งจะให้กับคนที่อายุ 60 ปีขึ้นไปและผู้ที่มีความเสี่ยงตรวจหาเชื้อแบบ PCR ซึ่งเป็นวิธีที่แม่นยำที่สุดส่วนประชาชนทั่วไปใช้ชุดตรวจแบบแอนติเจนนะคะ ซึ่งตอนนี้ก็เริ่มขาดตลาดแล้วค่ะ ศาลเมียนมา เตรียมตัดสินคดีนำเข้าวิทยุสื่อสารอย่างผิดกฎหมายของนางอองซานซูจี อำเภอรือรัฐบาลเมียนมาร์หลังจากที่เลื่อนการวินิจฉัยคดีนี้จากเมื่อช่วงกลางเดือนธันวาคมที่ผ่านมาค่ะ อองซานซูจีอดีตที่ปรึกษาแห่งรัฐเมียนมาร์วัย 76 ปี เตรียมขึ้นศาลเพื่อฟังคำสินคดีนำเข้าวิทยุสื่อสารอย่างผิดกฎหมายและครอบครองวิทยุสื่อสารโดยไม่มีใบอนุญาต คดีนี้โทษจำคุกสูงสุด 6 ปีค่ะ ก่อนหน้านี้เมื่อต้นเดือนธันวาคมซูจีถูกพิพากษาตัดสินลงโทษจำคุกสิมีในคดียุยงให้ต่อต้านกองทัพเมียนมาและคดีละเมิดมาตราการควบคุม covid-19 ในการหาเสียงเลือกตั้งปลายปี 2020 ก่อนที่จะได้รับการลดโทษเหลือ 2 ปี ตลอด 11 เดือนที่ผ่านมาค่ะ ทั้งนี้นับตั้งแต่กองทัพเรียนมาก่อการรัฐประหารเมื่อวันที่ 1 กุมภาพันธ์ปีที่แล้ว ซูจีถูกตั้งข้อกล่าวหาไปแล้วอย่างน้อย 11 ข้อหาถ้าเกิดว่านับอัตราโทษรวมกันอาจจะมีโทษจำคุกสูงถึงกว่าร้อยปีค่ะ ทั้งหมดคือทันข่าว 16.00 น. ช่วงนี้นะคะ อีกสักครู่รับชมรายการดูให้รู้ช่วงนี้ดิฉันและทีมงานลาไปก่อน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 16.00 น. 2022-01-10 (241066)</dc:title>
  <dc:creator/>
  <cp:keywords/>
  <dcterms:created xsi:type="dcterms:W3CDTF">2024-01-04T02:49:41Z</dcterms:created>
  <dcterms:modified xsi:type="dcterms:W3CDTF">2024-01-04T02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ตุลาคม 2566 เวลา 13.30 น.</vt:lpwstr>
  </property>
  <property fmtid="{D5CDD505-2E9C-101B-9397-08002B2CF9AE}" pid="3" name="subtitle">
    <vt:lpwstr/>
  </property>
</Properties>
</file>